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12"/>
      </w:tblGrid>
      <w:tr w:rsidR="002761CE" w:rsidRPr="00DD3D66" w14:paraId="08536A79" w14:textId="77777777" w:rsidTr="002761CE">
        <w:tc>
          <w:tcPr>
            <w:tcW w:w="704" w:type="dxa"/>
          </w:tcPr>
          <w:p w14:paraId="5E12182F" w14:textId="2241C700" w:rsidR="002761CE" w:rsidRPr="00DD3D66" w:rsidRDefault="002761CE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12" w:type="dxa"/>
          </w:tcPr>
          <w:p w14:paraId="7736B1E4" w14:textId="23D2F1D3" w:rsidR="002761CE" w:rsidRPr="00DD3D66" w:rsidRDefault="002761CE" w:rsidP="00DD3D66">
            <w:pPr>
              <w:spacing w:after="120"/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  <w:proofErr w:type="spellStart"/>
            <w:r w:rsidRPr="00DD3D66">
              <w:rPr>
                <w:rFonts w:ascii="Times New Roman" w:hAnsi="Times New Roman" w:cs="Times New Roman"/>
                <w:color w:val="333333"/>
                <w:bdr w:val="none" w:sz="0" w:space="0" w:color="auto" w:frame="1"/>
                <w:shd w:val="clear" w:color="auto" w:fill="FFFFFF"/>
              </w:rPr>
              <w:t>pregnan</w:t>
            </w:r>
            <w:proofErr w:type="spellEnd"/>
            <w:r w:rsidRPr="00DD3D66">
              <w:rPr>
                <w:rFonts w:ascii="Times New Roman" w:hAnsi="Times New Roman" w:cs="Times New Roman"/>
                <w:color w:val="333333"/>
                <w:bdr w:val="none" w:sz="0" w:space="0" w:color="auto" w:frame="1"/>
                <w:shd w:val="clear" w:color="auto" w:fill="FFFFFF"/>
              </w:rPr>
              <w:t>* OR gestation* OR maternal</w:t>
            </w:r>
            <w:r w:rsidRPr="00DD3D6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</w:p>
        </w:tc>
      </w:tr>
      <w:tr w:rsidR="002761CE" w:rsidRPr="00DD3D66" w14:paraId="0BC4F2D8" w14:textId="77777777" w:rsidTr="002761CE">
        <w:tc>
          <w:tcPr>
            <w:tcW w:w="704" w:type="dxa"/>
          </w:tcPr>
          <w:p w14:paraId="03285424" w14:textId="507C12B5" w:rsidR="002761CE" w:rsidRPr="00DD3D66" w:rsidRDefault="002761CE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12" w:type="dxa"/>
          </w:tcPr>
          <w:p w14:paraId="5087B8D2" w14:textId="77777777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 xml:space="preserve">(large OR size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adipos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* OR fat) N4 (infant*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neonat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* OR offspring OR child*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newborn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*)   </w:t>
            </w:r>
          </w:p>
          <w:p w14:paraId="01CA3DD7" w14:textId="77777777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 xml:space="preserve">OR </w:t>
            </w:r>
          </w:p>
          <w:p w14:paraId="46B303A6" w14:textId="77777777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 xml:space="preserve">(foetal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fetal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neonat</w:t>
            </w:r>
            <w:proofErr w:type="spellEnd"/>
            <w:r w:rsidRPr="00DD3D66">
              <w:rPr>
                <w:rFonts w:ascii="Times New Roman" w:hAnsi="Times New Roman" w:cs="Times New Roman"/>
              </w:rPr>
              <w:t>* OR cord) N2 (hyperinsulinaemia OR hyperinsulinemia OR insulin OR glucose)</w:t>
            </w:r>
          </w:p>
          <w:p w14:paraId="5C9FC708" w14:textId="77777777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OR</w:t>
            </w:r>
          </w:p>
          <w:p w14:paraId="78A35292" w14:textId="77777777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 xml:space="preserve">(foetal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fetal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neonat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*) N2 (hypoglycaemia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hypoglycemia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) </w:t>
            </w:r>
          </w:p>
          <w:p w14:paraId="2CA3B4FC" w14:textId="77777777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 xml:space="preserve">OR </w:t>
            </w:r>
          </w:p>
          <w:p w14:paraId="3D3094B0" w14:textId="54C31A81" w:rsidR="00E6158E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“macrosomia” OR "</w:t>
            </w:r>
            <w:r w:rsidR="00D67AD1">
              <w:rPr>
                <w:rFonts w:ascii="Times New Roman" w:hAnsi="Times New Roman" w:cs="Times New Roman"/>
              </w:rPr>
              <w:t>c</w:t>
            </w:r>
            <w:r w:rsidRPr="00DD3D66">
              <w:rPr>
                <w:rFonts w:ascii="Times New Roman" w:hAnsi="Times New Roman" w:cs="Times New Roman"/>
              </w:rPr>
              <w:t xml:space="preserve"> peptide" OR "c-peptide"</w:t>
            </w:r>
          </w:p>
        </w:tc>
      </w:tr>
      <w:tr w:rsidR="00DD3D66" w:rsidRPr="00DD3D66" w14:paraId="1E2647B3" w14:textId="77777777" w:rsidTr="002761CE">
        <w:tc>
          <w:tcPr>
            <w:tcW w:w="704" w:type="dxa"/>
          </w:tcPr>
          <w:p w14:paraId="177487CE" w14:textId="72E8A5CE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312" w:type="dxa"/>
          </w:tcPr>
          <w:p w14:paraId="6C8AA69A" w14:textId="675AEF8C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 w:rsidRPr="00DD3D66">
              <w:rPr>
                <w:rFonts w:ascii="Times New Roman" w:hAnsi="Times New Roman" w:cs="Times New Roman"/>
              </w:rPr>
              <w:t>rct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 OR "random* control* trial*" OR "control* clinical trial*" OR "control* trial*"</w:t>
            </w:r>
          </w:p>
        </w:tc>
      </w:tr>
      <w:tr w:rsidR="002761CE" w:rsidRPr="00DD3D66" w14:paraId="5339E751" w14:textId="77777777" w:rsidTr="002761CE">
        <w:tc>
          <w:tcPr>
            <w:tcW w:w="704" w:type="dxa"/>
          </w:tcPr>
          <w:p w14:paraId="1DA4F6DA" w14:textId="18FBCD4E" w:rsidR="002761CE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312" w:type="dxa"/>
          </w:tcPr>
          <w:p w14:paraId="120F608B" w14:textId="77777777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 xml:space="preserve">(diet*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nutri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* OR food OR lifestyle) N4 (assess* OR intervention*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analy</w:t>
            </w:r>
            <w:proofErr w:type="spellEnd"/>
            <w:r w:rsidRPr="00DD3D66">
              <w:rPr>
                <w:rFonts w:ascii="Times New Roman" w:hAnsi="Times New Roman" w:cs="Times New Roman"/>
              </w:rPr>
              <w:t xml:space="preserve">* OR pattern* OR intake OR </w:t>
            </w:r>
            <w:proofErr w:type="spellStart"/>
            <w:r w:rsidRPr="00DD3D66">
              <w:rPr>
                <w:rFonts w:ascii="Times New Roman" w:hAnsi="Times New Roman" w:cs="Times New Roman"/>
              </w:rPr>
              <w:t>consum</w:t>
            </w:r>
            <w:proofErr w:type="spellEnd"/>
            <w:r w:rsidRPr="00DD3D66">
              <w:rPr>
                <w:rFonts w:ascii="Times New Roman" w:hAnsi="Times New Roman" w:cs="Times New Roman"/>
              </w:rPr>
              <w:t>* OR adhere*)</w:t>
            </w:r>
          </w:p>
          <w:p w14:paraId="72F7718F" w14:textId="77777777" w:rsidR="00DD3D66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OR</w:t>
            </w:r>
          </w:p>
          <w:p w14:paraId="5C9ECD61" w14:textId="07BDE300" w:rsidR="002761CE" w:rsidRPr="00DD3D66" w:rsidRDefault="00DD3D66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"calorie intake" OR "energy intake" OR "kilojoule intake" OR "calorie restriction*"</w:t>
            </w:r>
          </w:p>
        </w:tc>
      </w:tr>
      <w:tr w:rsidR="009E255D" w:rsidRPr="00DD3D66" w14:paraId="67D4599B" w14:textId="77777777" w:rsidTr="002761CE">
        <w:tc>
          <w:tcPr>
            <w:tcW w:w="704" w:type="dxa"/>
          </w:tcPr>
          <w:p w14:paraId="299B7C8A" w14:textId="0069A78A" w:rsidR="009E255D" w:rsidRPr="00DD3D66" w:rsidRDefault="009E255D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312" w:type="dxa"/>
          </w:tcPr>
          <w:p w14:paraId="4D058536" w14:textId="7047753D" w:rsidR="009E255D" w:rsidRPr="00DD3D66" w:rsidRDefault="009E255D" w:rsidP="00DD3D66">
            <w:pPr>
              <w:spacing w:after="120"/>
              <w:rPr>
                <w:rFonts w:ascii="Times New Roman" w:hAnsi="Times New Roman" w:cs="Times New Roman"/>
              </w:rPr>
            </w:pPr>
            <w:r w:rsidRPr="00DD3D66">
              <w:rPr>
                <w:rFonts w:ascii="Times New Roman" w:hAnsi="Times New Roman" w:cs="Times New Roman"/>
              </w:rPr>
              <w:t>#1 AND #2 AND #3 AND #4</w:t>
            </w:r>
          </w:p>
        </w:tc>
      </w:tr>
    </w:tbl>
    <w:p w14:paraId="35DC8EFB" w14:textId="7D42BB82" w:rsidR="00750DAC" w:rsidRPr="00DD3D66" w:rsidRDefault="00DD3D66" w:rsidP="00DD3D66">
      <w:pPr>
        <w:spacing w:after="120"/>
        <w:rPr>
          <w:rFonts w:ascii="Times New Roman" w:hAnsi="Times New Roman" w:cs="Times New Roman"/>
        </w:rPr>
      </w:pPr>
      <w:r w:rsidRPr="00DD3D66">
        <w:rPr>
          <w:rFonts w:ascii="Times New Roman" w:hAnsi="Times New Roman" w:cs="Times New Roman"/>
        </w:rPr>
        <w:t xml:space="preserve"> Supplementary Table 1: Search terms used </w:t>
      </w:r>
      <w:r w:rsidR="00962665">
        <w:rPr>
          <w:rFonts w:ascii="Times New Roman" w:hAnsi="Times New Roman" w:cs="Times New Roman"/>
        </w:rPr>
        <w:t>for</w:t>
      </w:r>
      <w:r w:rsidRPr="00DD3D66">
        <w:rPr>
          <w:rFonts w:ascii="Times New Roman" w:hAnsi="Times New Roman" w:cs="Times New Roman"/>
        </w:rPr>
        <w:t xml:space="preserve"> database searches.</w:t>
      </w:r>
    </w:p>
    <w:p w14:paraId="222C63A3" w14:textId="633F3903" w:rsidR="008D0F1F" w:rsidRPr="008953E6" w:rsidRDefault="008D0F1F">
      <w:pPr>
        <w:rPr>
          <w:rFonts w:ascii="Arial" w:hAnsi="Arial" w:cs="Arial"/>
        </w:rPr>
      </w:pPr>
    </w:p>
    <w:sectPr w:rsidR="008D0F1F" w:rsidRPr="008953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75E64"/>
    <w:multiLevelType w:val="hybridMultilevel"/>
    <w:tmpl w:val="E50240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63672"/>
    <w:multiLevelType w:val="hybridMultilevel"/>
    <w:tmpl w:val="094AB5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74BC2"/>
    <w:multiLevelType w:val="hybridMultilevel"/>
    <w:tmpl w:val="C0646516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46BA5"/>
    <w:multiLevelType w:val="hybridMultilevel"/>
    <w:tmpl w:val="98F0A0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51BAA"/>
    <w:multiLevelType w:val="hybridMultilevel"/>
    <w:tmpl w:val="195AD0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53438"/>
    <w:multiLevelType w:val="hybridMultilevel"/>
    <w:tmpl w:val="1A64EA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E3CC2"/>
    <w:multiLevelType w:val="hybridMultilevel"/>
    <w:tmpl w:val="073CDBA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67928"/>
    <w:multiLevelType w:val="hybridMultilevel"/>
    <w:tmpl w:val="7BA62D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15BC2"/>
    <w:multiLevelType w:val="hybridMultilevel"/>
    <w:tmpl w:val="F8BCCD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1454F"/>
    <w:multiLevelType w:val="multilevel"/>
    <w:tmpl w:val="78F277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4395006F"/>
    <w:multiLevelType w:val="hybridMultilevel"/>
    <w:tmpl w:val="A922F0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A6CD5"/>
    <w:multiLevelType w:val="hybridMultilevel"/>
    <w:tmpl w:val="D7DEF3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4E4A92"/>
    <w:multiLevelType w:val="hybridMultilevel"/>
    <w:tmpl w:val="14926E9C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47B4F"/>
    <w:multiLevelType w:val="hybridMultilevel"/>
    <w:tmpl w:val="44503A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7B5F7E"/>
    <w:multiLevelType w:val="hybridMultilevel"/>
    <w:tmpl w:val="5C4086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13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6"/>
  </w:num>
  <w:num w:numId="9">
    <w:abstractNumId w:val="10"/>
  </w:num>
  <w:num w:numId="10">
    <w:abstractNumId w:val="8"/>
  </w:num>
  <w:num w:numId="11">
    <w:abstractNumId w:val="9"/>
  </w:num>
  <w:num w:numId="12">
    <w:abstractNumId w:val="12"/>
  </w:num>
  <w:num w:numId="13">
    <w:abstractNumId w:val="2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jY3MzK1NDAwMjNT0lEKTi0uzszPAykwMqkFAOfInAstAAAA"/>
  </w:docVars>
  <w:rsids>
    <w:rsidRoot w:val="00B47A59"/>
    <w:rsid w:val="000018BA"/>
    <w:rsid w:val="00012DD4"/>
    <w:rsid w:val="0003252A"/>
    <w:rsid w:val="000378A0"/>
    <w:rsid w:val="000379F8"/>
    <w:rsid w:val="0004071E"/>
    <w:rsid w:val="000521DC"/>
    <w:rsid w:val="00053C70"/>
    <w:rsid w:val="000545B7"/>
    <w:rsid w:val="00054D19"/>
    <w:rsid w:val="0005740F"/>
    <w:rsid w:val="00062049"/>
    <w:rsid w:val="0006329C"/>
    <w:rsid w:val="00066D9D"/>
    <w:rsid w:val="000769F3"/>
    <w:rsid w:val="0007763E"/>
    <w:rsid w:val="00082556"/>
    <w:rsid w:val="00087918"/>
    <w:rsid w:val="00093BBE"/>
    <w:rsid w:val="0009435B"/>
    <w:rsid w:val="000A44F5"/>
    <w:rsid w:val="000B2052"/>
    <w:rsid w:val="000B2A8D"/>
    <w:rsid w:val="000B37E2"/>
    <w:rsid w:val="000B44B9"/>
    <w:rsid w:val="000C0B9C"/>
    <w:rsid w:val="000C5B46"/>
    <w:rsid w:val="000D2204"/>
    <w:rsid w:val="000E3BA7"/>
    <w:rsid w:val="000F24A3"/>
    <w:rsid w:val="000F24EB"/>
    <w:rsid w:val="000F3724"/>
    <w:rsid w:val="000F6FEF"/>
    <w:rsid w:val="0010496F"/>
    <w:rsid w:val="00122FCD"/>
    <w:rsid w:val="001249D4"/>
    <w:rsid w:val="0013797D"/>
    <w:rsid w:val="001434A2"/>
    <w:rsid w:val="00143C22"/>
    <w:rsid w:val="001532CA"/>
    <w:rsid w:val="0016147B"/>
    <w:rsid w:val="00167746"/>
    <w:rsid w:val="0017539A"/>
    <w:rsid w:val="0018414A"/>
    <w:rsid w:val="00184AF7"/>
    <w:rsid w:val="00184D8A"/>
    <w:rsid w:val="001906D9"/>
    <w:rsid w:val="001A4F55"/>
    <w:rsid w:val="001A7926"/>
    <w:rsid w:val="001B068B"/>
    <w:rsid w:val="001B1FBE"/>
    <w:rsid w:val="001B337F"/>
    <w:rsid w:val="001B561A"/>
    <w:rsid w:val="001B5E2C"/>
    <w:rsid w:val="001C0674"/>
    <w:rsid w:val="001C15CC"/>
    <w:rsid w:val="001C4BBC"/>
    <w:rsid w:val="001D4809"/>
    <w:rsid w:val="001E16F4"/>
    <w:rsid w:val="00200DBD"/>
    <w:rsid w:val="002100AC"/>
    <w:rsid w:val="00210C06"/>
    <w:rsid w:val="00211BB4"/>
    <w:rsid w:val="00211C3B"/>
    <w:rsid w:val="00220E8F"/>
    <w:rsid w:val="00221C2E"/>
    <w:rsid w:val="0022739B"/>
    <w:rsid w:val="00227A51"/>
    <w:rsid w:val="002336BD"/>
    <w:rsid w:val="002338E5"/>
    <w:rsid w:val="00234038"/>
    <w:rsid w:val="0023571B"/>
    <w:rsid w:val="00242C34"/>
    <w:rsid w:val="00262084"/>
    <w:rsid w:val="00263897"/>
    <w:rsid w:val="00271BCA"/>
    <w:rsid w:val="002761CE"/>
    <w:rsid w:val="002767F7"/>
    <w:rsid w:val="002A1E9C"/>
    <w:rsid w:val="002A4661"/>
    <w:rsid w:val="002A4A39"/>
    <w:rsid w:val="002A4E2D"/>
    <w:rsid w:val="002B14A1"/>
    <w:rsid w:val="002B4DBF"/>
    <w:rsid w:val="002C175E"/>
    <w:rsid w:val="002C48CE"/>
    <w:rsid w:val="002C4B11"/>
    <w:rsid w:val="002D56E0"/>
    <w:rsid w:val="002D670D"/>
    <w:rsid w:val="002D7171"/>
    <w:rsid w:val="002D7440"/>
    <w:rsid w:val="002E59FA"/>
    <w:rsid w:val="002F1319"/>
    <w:rsid w:val="002F537A"/>
    <w:rsid w:val="00304DD2"/>
    <w:rsid w:val="00306486"/>
    <w:rsid w:val="003101CA"/>
    <w:rsid w:val="00311757"/>
    <w:rsid w:val="00316ED5"/>
    <w:rsid w:val="00324F21"/>
    <w:rsid w:val="0032697D"/>
    <w:rsid w:val="00340A03"/>
    <w:rsid w:val="00352018"/>
    <w:rsid w:val="0035302C"/>
    <w:rsid w:val="00362A3B"/>
    <w:rsid w:val="00362A6D"/>
    <w:rsid w:val="00363544"/>
    <w:rsid w:val="003679FA"/>
    <w:rsid w:val="00393E1B"/>
    <w:rsid w:val="003A3979"/>
    <w:rsid w:val="003A47F5"/>
    <w:rsid w:val="003A503B"/>
    <w:rsid w:val="003A5703"/>
    <w:rsid w:val="003B0C06"/>
    <w:rsid w:val="003D529E"/>
    <w:rsid w:val="003E158A"/>
    <w:rsid w:val="003E1E33"/>
    <w:rsid w:val="003F246F"/>
    <w:rsid w:val="003F4CA8"/>
    <w:rsid w:val="004037CE"/>
    <w:rsid w:val="004136C5"/>
    <w:rsid w:val="00414234"/>
    <w:rsid w:val="00426599"/>
    <w:rsid w:val="004274F4"/>
    <w:rsid w:val="00431FE5"/>
    <w:rsid w:val="00432F31"/>
    <w:rsid w:val="00441DDF"/>
    <w:rsid w:val="00445140"/>
    <w:rsid w:val="00454DF8"/>
    <w:rsid w:val="0046078D"/>
    <w:rsid w:val="004620C9"/>
    <w:rsid w:val="0046300A"/>
    <w:rsid w:val="004632CE"/>
    <w:rsid w:val="00466C50"/>
    <w:rsid w:val="00466FB0"/>
    <w:rsid w:val="00477012"/>
    <w:rsid w:val="0049096E"/>
    <w:rsid w:val="00490BAF"/>
    <w:rsid w:val="004958D2"/>
    <w:rsid w:val="004A00DD"/>
    <w:rsid w:val="004A194E"/>
    <w:rsid w:val="004A5AA9"/>
    <w:rsid w:val="004A6F84"/>
    <w:rsid w:val="004B4CEF"/>
    <w:rsid w:val="004B5A03"/>
    <w:rsid w:val="004D742C"/>
    <w:rsid w:val="004E258A"/>
    <w:rsid w:val="004F47BE"/>
    <w:rsid w:val="00500BDE"/>
    <w:rsid w:val="0050308B"/>
    <w:rsid w:val="005053BF"/>
    <w:rsid w:val="00514060"/>
    <w:rsid w:val="00517CCD"/>
    <w:rsid w:val="0052707A"/>
    <w:rsid w:val="00527D48"/>
    <w:rsid w:val="005347C3"/>
    <w:rsid w:val="005422FD"/>
    <w:rsid w:val="0054471D"/>
    <w:rsid w:val="0056015A"/>
    <w:rsid w:val="00565912"/>
    <w:rsid w:val="0057078E"/>
    <w:rsid w:val="00581343"/>
    <w:rsid w:val="00594D4B"/>
    <w:rsid w:val="00596CDD"/>
    <w:rsid w:val="005A49FF"/>
    <w:rsid w:val="005A5591"/>
    <w:rsid w:val="005B5280"/>
    <w:rsid w:val="005B7A6A"/>
    <w:rsid w:val="005C31FC"/>
    <w:rsid w:val="005C390F"/>
    <w:rsid w:val="005C5C4F"/>
    <w:rsid w:val="005C5CCD"/>
    <w:rsid w:val="005D0A6C"/>
    <w:rsid w:val="005D3517"/>
    <w:rsid w:val="005D351C"/>
    <w:rsid w:val="005E1981"/>
    <w:rsid w:val="005E1B62"/>
    <w:rsid w:val="005E651D"/>
    <w:rsid w:val="005E7B5E"/>
    <w:rsid w:val="005F361F"/>
    <w:rsid w:val="00622923"/>
    <w:rsid w:val="00630B43"/>
    <w:rsid w:val="00632790"/>
    <w:rsid w:val="00644244"/>
    <w:rsid w:val="0065366F"/>
    <w:rsid w:val="00660D10"/>
    <w:rsid w:val="00664A03"/>
    <w:rsid w:val="006656A5"/>
    <w:rsid w:val="00667A71"/>
    <w:rsid w:val="006748E3"/>
    <w:rsid w:val="00683FB9"/>
    <w:rsid w:val="0069113C"/>
    <w:rsid w:val="006955A8"/>
    <w:rsid w:val="006A0BD1"/>
    <w:rsid w:val="006A18AC"/>
    <w:rsid w:val="006A363E"/>
    <w:rsid w:val="006A65A3"/>
    <w:rsid w:val="006B0A0C"/>
    <w:rsid w:val="006B2C6C"/>
    <w:rsid w:val="006B354E"/>
    <w:rsid w:val="006B5A84"/>
    <w:rsid w:val="006B5DFD"/>
    <w:rsid w:val="006B6780"/>
    <w:rsid w:val="006C03E2"/>
    <w:rsid w:val="006C0867"/>
    <w:rsid w:val="006C258F"/>
    <w:rsid w:val="006C2AE5"/>
    <w:rsid w:val="006D1805"/>
    <w:rsid w:val="006D3B56"/>
    <w:rsid w:val="006E5663"/>
    <w:rsid w:val="006E5D31"/>
    <w:rsid w:val="006F4537"/>
    <w:rsid w:val="006F70E2"/>
    <w:rsid w:val="00702851"/>
    <w:rsid w:val="00717D25"/>
    <w:rsid w:val="00720763"/>
    <w:rsid w:val="00725857"/>
    <w:rsid w:val="00731D59"/>
    <w:rsid w:val="0073663B"/>
    <w:rsid w:val="00743B97"/>
    <w:rsid w:val="00744BCF"/>
    <w:rsid w:val="00744D05"/>
    <w:rsid w:val="007508A7"/>
    <w:rsid w:val="00750DAC"/>
    <w:rsid w:val="00757AE8"/>
    <w:rsid w:val="00761625"/>
    <w:rsid w:val="00783345"/>
    <w:rsid w:val="00792BED"/>
    <w:rsid w:val="007A30E8"/>
    <w:rsid w:val="007A3E09"/>
    <w:rsid w:val="007A5FBD"/>
    <w:rsid w:val="007C4EF3"/>
    <w:rsid w:val="007C5A9C"/>
    <w:rsid w:val="007D52F5"/>
    <w:rsid w:val="007E2A0E"/>
    <w:rsid w:val="007F17D4"/>
    <w:rsid w:val="00801227"/>
    <w:rsid w:val="00805298"/>
    <w:rsid w:val="0080618F"/>
    <w:rsid w:val="00806DDF"/>
    <w:rsid w:val="008138ED"/>
    <w:rsid w:val="00820772"/>
    <w:rsid w:val="00821821"/>
    <w:rsid w:val="00823EA1"/>
    <w:rsid w:val="0082775B"/>
    <w:rsid w:val="0083054B"/>
    <w:rsid w:val="00834C92"/>
    <w:rsid w:val="008455A7"/>
    <w:rsid w:val="00846E5E"/>
    <w:rsid w:val="00852860"/>
    <w:rsid w:val="0085436C"/>
    <w:rsid w:val="00854D5A"/>
    <w:rsid w:val="00857D35"/>
    <w:rsid w:val="008646A3"/>
    <w:rsid w:val="008668EA"/>
    <w:rsid w:val="00872BE8"/>
    <w:rsid w:val="00872EDC"/>
    <w:rsid w:val="008743FB"/>
    <w:rsid w:val="0088694D"/>
    <w:rsid w:val="00890064"/>
    <w:rsid w:val="00893C80"/>
    <w:rsid w:val="00895261"/>
    <w:rsid w:val="008953E6"/>
    <w:rsid w:val="008959E8"/>
    <w:rsid w:val="008A14E4"/>
    <w:rsid w:val="008A5F9A"/>
    <w:rsid w:val="008B5C4D"/>
    <w:rsid w:val="008C035D"/>
    <w:rsid w:val="008C6475"/>
    <w:rsid w:val="008D0F1F"/>
    <w:rsid w:val="008D480E"/>
    <w:rsid w:val="008D492B"/>
    <w:rsid w:val="008E29E6"/>
    <w:rsid w:val="008E7A04"/>
    <w:rsid w:val="008F46FF"/>
    <w:rsid w:val="008F78BE"/>
    <w:rsid w:val="008F7FF2"/>
    <w:rsid w:val="00916E25"/>
    <w:rsid w:val="00921955"/>
    <w:rsid w:val="0092550B"/>
    <w:rsid w:val="0092567A"/>
    <w:rsid w:val="00932B95"/>
    <w:rsid w:val="00932CC1"/>
    <w:rsid w:val="0093733A"/>
    <w:rsid w:val="00942F62"/>
    <w:rsid w:val="00950E06"/>
    <w:rsid w:val="00951417"/>
    <w:rsid w:val="00954175"/>
    <w:rsid w:val="00962665"/>
    <w:rsid w:val="009646C9"/>
    <w:rsid w:val="00975D4A"/>
    <w:rsid w:val="00983556"/>
    <w:rsid w:val="00984898"/>
    <w:rsid w:val="00987F45"/>
    <w:rsid w:val="009916E0"/>
    <w:rsid w:val="00995B1E"/>
    <w:rsid w:val="00995E44"/>
    <w:rsid w:val="0099614B"/>
    <w:rsid w:val="00996F58"/>
    <w:rsid w:val="009A397A"/>
    <w:rsid w:val="009C1B45"/>
    <w:rsid w:val="009C202E"/>
    <w:rsid w:val="009C2B1D"/>
    <w:rsid w:val="009C2F01"/>
    <w:rsid w:val="009C3310"/>
    <w:rsid w:val="009C78BF"/>
    <w:rsid w:val="009D7AC3"/>
    <w:rsid w:val="009E255D"/>
    <w:rsid w:val="009F2606"/>
    <w:rsid w:val="009F527E"/>
    <w:rsid w:val="009F54C9"/>
    <w:rsid w:val="00A04C6D"/>
    <w:rsid w:val="00A123A1"/>
    <w:rsid w:val="00A1444F"/>
    <w:rsid w:val="00A17B42"/>
    <w:rsid w:val="00A20995"/>
    <w:rsid w:val="00A33F6D"/>
    <w:rsid w:val="00A37D5E"/>
    <w:rsid w:val="00A40D1B"/>
    <w:rsid w:val="00A45F07"/>
    <w:rsid w:val="00A53D53"/>
    <w:rsid w:val="00A56E5B"/>
    <w:rsid w:val="00A65E9B"/>
    <w:rsid w:val="00A6653B"/>
    <w:rsid w:val="00A7733F"/>
    <w:rsid w:val="00A95C41"/>
    <w:rsid w:val="00AC1A0F"/>
    <w:rsid w:val="00AC7BB7"/>
    <w:rsid w:val="00AC7E82"/>
    <w:rsid w:val="00AD78E5"/>
    <w:rsid w:val="00B04878"/>
    <w:rsid w:val="00B20E84"/>
    <w:rsid w:val="00B21F54"/>
    <w:rsid w:val="00B366E9"/>
    <w:rsid w:val="00B41417"/>
    <w:rsid w:val="00B47A59"/>
    <w:rsid w:val="00B47C70"/>
    <w:rsid w:val="00B511CC"/>
    <w:rsid w:val="00B6455F"/>
    <w:rsid w:val="00B74F39"/>
    <w:rsid w:val="00B75274"/>
    <w:rsid w:val="00B84EAF"/>
    <w:rsid w:val="00B87E52"/>
    <w:rsid w:val="00B93A34"/>
    <w:rsid w:val="00BA0857"/>
    <w:rsid w:val="00BA0B3A"/>
    <w:rsid w:val="00BA4DD4"/>
    <w:rsid w:val="00BB25C7"/>
    <w:rsid w:val="00BB2FB6"/>
    <w:rsid w:val="00BC3AFC"/>
    <w:rsid w:val="00BD0500"/>
    <w:rsid w:val="00BD13E1"/>
    <w:rsid w:val="00BD29C2"/>
    <w:rsid w:val="00BD6BDC"/>
    <w:rsid w:val="00BE6326"/>
    <w:rsid w:val="00BF0F19"/>
    <w:rsid w:val="00BF3C52"/>
    <w:rsid w:val="00BF795D"/>
    <w:rsid w:val="00C001DF"/>
    <w:rsid w:val="00C1258D"/>
    <w:rsid w:val="00C24884"/>
    <w:rsid w:val="00C258C2"/>
    <w:rsid w:val="00C25BE2"/>
    <w:rsid w:val="00C26712"/>
    <w:rsid w:val="00C277C2"/>
    <w:rsid w:val="00C30802"/>
    <w:rsid w:val="00C32164"/>
    <w:rsid w:val="00C36F71"/>
    <w:rsid w:val="00C372C9"/>
    <w:rsid w:val="00C42FD2"/>
    <w:rsid w:val="00C4545F"/>
    <w:rsid w:val="00C45AA4"/>
    <w:rsid w:val="00C60A90"/>
    <w:rsid w:val="00C62F81"/>
    <w:rsid w:val="00C63781"/>
    <w:rsid w:val="00C70888"/>
    <w:rsid w:val="00C716A8"/>
    <w:rsid w:val="00C77BEF"/>
    <w:rsid w:val="00C81158"/>
    <w:rsid w:val="00C81F40"/>
    <w:rsid w:val="00C86E54"/>
    <w:rsid w:val="00C872FF"/>
    <w:rsid w:val="00C92588"/>
    <w:rsid w:val="00C93C0F"/>
    <w:rsid w:val="00C93FAA"/>
    <w:rsid w:val="00C96AD8"/>
    <w:rsid w:val="00C978BC"/>
    <w:rsid w:val="00CA12D8"/>
    <w:rsid w:val="00CA15DD"/>
    <w:rsid w:val="00CA357F"/>
    <w:rsid w:val="00CA4D01"/>
    <w:rsid w:val="00CA62AA"/>
    <w:rsid w:val="00CA6733"/>
    <w:rsid w:val="00CC0B11"/>
    <w:rsid w:val="00CC7F72"/>
    <w:rsid w:val="00CD4059"/>
    <w:rsid w:val="00CE0288"/>
    <w:rsid w:val="00D04302"/>
    <w:rsid w:val="00D10B1F"/>
    <w:rsid w:val="00D1356D"/>
    <w:rsid w:val="00D15730"/>
    <w:rsid w:val="00D16E7E"/>
    <w:rsid w:val="00D203D4"/>
    <w:rsid w:val="00D206FC"/>
    <w:rsid w:val="00D24E11"/>
    <w:rsid w:val="00D271FA"/>
    <w:rsid w:val="00D419BD"/>
    <w:rsid w:val="00D51818"/>
    <w:rsid w:val="00D601F5"/>
    <w:rsid w:val="00D67AD1"/>
    <w:rsid w:val="00D71684"/>
    <w:rsid w:val="00D755AC"/>
    <w:rsid w:val="00D836CB"/>
    <w:rsid w:val="00D8752D"/>
    <w:rsid w:val="00D93538"/>
    <w:rsid w:val="00DA40AA"/>
    <w:rsid w:val="00DA4C8C"/>
    <w:rsid w:val="00DA746B"/>
    <w:rsid w:val="00DB4C49"/>
    <w:rsid w:val="00DC472A"/>
    <w:rsid w:val="00DD3D66"/>
    <w:rsid w:val="00DF2D90"/>
    <w:rsid w:val="00DF32E1"/>
    <w:rsid w:val="00DF4B02"/>
    <w:rsid w:val="00E0386F"/>
    <w:rsid w:val="00E04B02"/>
    <w:rsid w:val="00E07066"/>
    <w:rsid w:val="00E11052"/>
    <w:rsid w:val="00E125C4"/>
    <w:rsid w:val="00E1436D"/>
    <w:rsid w:val="00E152B4"/>
    <w:rsid w:val="00E16A6A"/>
    <w:rsid w:val="00E17822"/>
    <w:rsid w:val="00E25174"/>
    <w:rsid w:val="00E40889"/>
    <w:rsid w:val="00E4125A"/>
    <w:rsid w:val="00E42208"/>
    <w:rsid w:val="00E50AE4"/>
    <w:rsid w:val="00E51FD0"/>
    <w:rsid w:val="00E561FD"/>
    <w:rsid w:val="00E60F82"/>
    <w:rsid w:val="00E6158E"/>
    <w:rsid w:val="00E61CA6"/>
    <w:rsid w:val="00E67495"/>
    <w:rsid w:val="00E7142E"/>
    <w:rsid w:val="00E76C5D"/>
    <w:rsid w:val="00E82B81"/>
    <w:rsid w:val="00E85A31"/>
    <w:rsid w:val="00E91B59"/>
    <w:rsid w:val="00E91FD5"/>
    <w:rsid w:val="00E920C7"/>
    <w:rsid w:val="00E974A1"/>
    <w:rsid w:val="00EA3031"/>
    <w:rsid w:val="00EA4C97"/>
    <w:rsid w:val="00EB2978"/>
    <w:rsid w:val="00EB2A7C"/>
    <w:rsid w:val="00EC0B68"/>
    <w:rsid w:val="00EC0C31"/>
    <w:rsid w:val="00EC7FC9"/>
    <w:rsid w:val="00ED7CE5"/>
    <w:rsid w:val="00EE6F06"/>
    <w:rsid w:val="00EF53FC"/>
    <w:rsid w:val="00F11905"/>
    <w:rsid w:val="00F1439F"/>
    <w:rsid w:val="00F21B9F"/>
    <w:rsid w:val="00F30B7C"/>
    <w:rsid w:val="00F33D4A"/>
    <w:rsid w:val="00F34F22"/>
    <w:rsid w:val="00F37232"/>
    <w:rsid w:val="00F4108E"/>
    <w:rsid w:val="00F41789"/>
    <w:rsid w:val="00F419D6"/>
    <w:rsid w:val="00F4410C"/>
    <w:rsid w:val="00F619B9"/>
    <w:rsid w:val="00F63D6E"/>
    <w:rsid w:val="00F6406A"/>
    <w:rsid w:val="00F72EE0"/>
    <w:rsid w:val="00F82BC4"/>
    <w:rsid w:val="00F849CE"/>
    <w:rsid w:val="00F87DA0"/>
    <w:rsid w:val="00F91841"/>
    <w:rsid w:val="00F91ABB"/>
    <w:rsid w:val="00F94C33"/>
    <w:rsid w:val="00F96915"/>
    <w:rsid w:val="00FA795E"/>
    <w:rsid w:val="00FB0010"/>
    <w:rsid w:val="00FB0A5E"/>
    <w:rsid w:val="00FB0BB2"/>
    <w:rsid w:val="00FB60AF"/>
    <w:rsid w:val="00FC1D55"/>
    <w:rsid w:val="00FC1FD5"/>
    <w:rsid w:val="00FC35FD"/>
    <w:rsid w:val="00FC597F"/>
    <w:rsid w:val="00FD3BF2"/>
    <w:rsid w:val="00FD418E"/>
    <w:rsid w:val="00FD5EAF"/>
    <w:rsid w:val="00FE4BB1"/>
    <w:rsid w:val="00FF13BA"/>
    <w:rsid w:val="00FF1ABC"/>
    <w:rsid w:val="00FF1E19"/>
    <w:rsid w:val="00FF1E58"/>
    <w:rsid w:val="00FF5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CDF78"/>
  <w15:chartTrackingRefBased/>
  <w15:docId w15:val="{D8C41D3C-4772-4469-B441-9CB21D29A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35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6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35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50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2A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2A3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50D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71932">
          <w:marLeft w:val="0"/>
          <w:marRight w:val="0"/>
          <w:marTop w:val="0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002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10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6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10047">
          <w:marLeft w:val="0"/>
          <w:marRight w:val="0"/>
          <w:marTop w:val="0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76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3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North</dc:creator>
  <cp:keywords/>
  <dc:description/>
  <cp:lastModifiedBy>Sylvia North</cp:lastModifiedBy>
  <cp:revision>6</cp:revision>
  <cp:lastPrinted>2021-06-25T03:24:00Z</cp:lastPrinted>
  <dcterms:created xsi:type="dcterms:W3CDTF">2021-04-26T01:00:00Z</dcterms:created>
  <dcterms:modified xsi:type="dcterms:W3CDTF">2021-06-25T03:25:00Z</dcterms:modified>
</cp:coreProperties>
</file>